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6315" w:rsidRPr="00156315" w:rsidRDefault="00D53A61" w:rsidP="00D53A61">
      <w:pPr>
        <w:jc w:val="center"/>
        <w:rPr>
          <w:b/>
          <w:i/>
          <w:smallCaps/>
          <w:sz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642995</wp:posOffset>
            </wp:positionH>
            <wp:positionV relativeFrom="paragraph">
              <wp:posOffset>0</wp:posOffset>
            </wp:positionV>
            <wp:extent cx="2585085" cy="1743075"/>
            <wp:effectExtent l="0" t="0" r="5715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4_StRL_Logo_4C_CMYK_(R)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44"/>
                    <a:stretch/>
                  </pic:blipFill>
                  <pic:spPr bwMode="auto">
                    <a:xfrm>
                      <a:off x="0" y="0"/>
                      <a:ext cx="2585085" cy="1743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i/>
          <w:smallCaps/>
          <w:sz w:val="32"/>
        </w:rPr>
        <w:t xml:space="preserve">(Enter Your </w:t>
      </w:r>
      <w:r w:rsidR="00156315">
        <w:rPr>
          <w:b/>
          <w:i/>
          <w:smallCaps/>
          <w:sz w:val="32"/>
        </w:rPr>
        <w:t>Proposal Project Name Here</w:t>
      </w:r>
      <w:r>
        <w:rPr>
          <w:b/>
          <w:i/>
          <w:smallCaps/>
          <w:sz w:val="32"/>
        </w:rPr>
        <w:t>)</w:t>
      </w:r>
    </w:p>
    <w:p w:rsidR="00941FE7" w:rsidRDefault="00D53A61" w:rsidP="00D53A61">
      <w:pPr>
        <w:jc w:val="center"/>
        <w:rPr>
          <w:b/>
          <w:smallCaps/>
          <w:sz w:val="32"/>
        </w:rPr>
      </w:pPr>
      <w:r>
        <w:rPr>
          <w:b/>
          <w:smallCaps/>
          <w:sz w:val="32"/>
        </w:rPr>
        <w:t>201</w:t>
      </w:r>
      <w:r w:rsidR="00AA0E92">
        <w:rPr>
          <w:b/>
          <w:smallCaps/>
          <w:sz w:val="32"/>
        </w:rPr>
        <w:t>9</w:t>
      </w:r>
      <w:r>
        <w:rPr>
          <w:b/>
          <w:smallCaps/>
          <w:sz w:val="32"/>
        </w:rPr>
        <w:t xml:space="preserve"> </w:t>
      </w:r>
      <w:r w:rsidR="00A3064C">
        <w:rPr>
          <w:b/>
          <w:smallCaps/>
          <w:sz w:val="32"/>
        </w:rPr>
        <w:t>Pre-</w:t>
      </w:r>
      <w:bookmarkStart w:id="0" w:name="_GoBack"/>
      <w:bookmarkEnd w:id="0"/>
      <w:r w:rsidR="0091236F">
        <w:rPr>
          <w:b/>
          <w:smallCaps/>
          <w:sz w:val="32"/>
        </w:rPr>
        <w:t>Proposal</w:t>
      </w:r>
    </w:p>
    <w:p w:rsidR="0093473F" w:rsidRPr="0093473F" w:rsidRDefault="0093473F" w:rsidP="00D53A61">
      <w:pPr>
        <w:jc w:val="center"/>
        <w:rPr>
          <w:b/>
          <w:smallCaps/>
          <w:sz w:val="1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2160"/>
      </w:tblGrid>
      <w:tr w:rsidR="00D53A61" w:rsidTr="00D53A61">
        <w:trPr>
          <w:trHeight w:val="360"/>
          <w:jc w:val="center"/>
        </w:trPr>
        <w:tc>
          <w:tcPr>
            <w:tcW w:w="2335" w:type="dxa"/>
          </w:tcPr>
          <w:p w:rsidR="00D53A61" w:rsidRPr="008D0BC0" w:rsidRDefault="00D53A61" w:rsidP="00A3064C">
            <w:r w:rsidRPr="008D0BC0">
              <w:t>Pr</w:t>
            </w:r>
            <w:r w:rsidR="00A3064C">
              <w:t>oposed</w:t>
            </w:r>
            <w:r w:rsidRPr="008D0BC0">
              <w:t xml:space="preserve"> start date:  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:rsidR="00D53A61" w:rsidRDefault="00D53A61" w:rsidP="00D53A61"/>
        </w:tc>
      </w:tr>
      <w:tr w:rsidR="00D53A61" w:rsidTr="00D53A61">
        <w:trPr>
          <w:trHeight w:val="350"/>
          <w:jc w:val="center"/>
        </w:trPr>
        <w:tc>
          <w:tcPr>
            <w:tcW w:w="2335" w:type="dxa"/>
          </w:tcPr>
          <w:p w:rsidR="00D53A61" w:rsidRPr="008D0BC0" w:rsidRDefault="00D53A61" w:rsidP="00A3064C">
            <w:r w:rsidRPr="008D0BC0">
              <w:t>Pro</w:t>
            </w:r>
            <w:r w:rsidR="00A3064C">
              <w:t>posed</w:t>
            </w:r>
            <w:r w:rsidRPr="008D0BC0">
              <w:t xml:space="preserve"> end d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:rsidR="00D53A61" w:rsidRDefault="00D53A61" w:rsidP="00D53A61"/>
        </w:tc>
      </w:tr>
      <w:tr w:rsidR="00D53A61" w:rsidTr="00D53A61">
        <w:trPr>
          <w:trHeight w:val="350"/>
          <w:jc w:val="center"/>
        </w:trPr>
        <w:tc>
          <w:tcPr>
            <w:tcW w:w="2335" w:type="dxa"/>
          </w:tcPr>
          <w:p w:rsidR="00D53A61" w:rsidRPr="008D0BC0" w:rsidRDefault="00D53A61" w:rsidP="00D53A61">
            <w:r>
              <w:t>Funds</w:t>
            </w:r>
            <w:r w:rsidRPr="008D0BC0">
              <w:t xml:space="preserve"> requested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:rsidR="00D53A61" w:rsidRDefault="00D53A61" w:rsidP="00D53A61"/>
        </w:tc>
      </w:tr>
    </w:tbl>
    <w:p w:rsidR="00D53A61" w:rsidRDefault="00D53A61" w:rsidP="00D53A61">
      <w:pPr>
        <w:rPr>
          <w:sz w:val="10"/>
        </w:rPr>
      </w:pPr>
    </w:p>
    <w:p w:rsidR="0093473F" w:rsidRPr="00B22F51" w:rsidRDefault="0093473F" w:rsidP="00D53A61">
      <w:pPr>
        <w:rPr>
          <w:sz w:val="1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4675"/>
      </w:tblGrid>
      <w:tr w:rsidR="00D53A61" w:rsidRPr="00D53A61" w:rsidTr="00F20DD9">
        <w:trPr>
          <w:trHeight w:hRule="exact" w:val="288"/>
          <w:jc w:val="center"/>
        </w:trPr>
        <w:tc>
          <w:tcPr>
            <w:tcW w:w="2515" w:type="dxa"/>
          </w:tcPr>
          <w:p w:rsidR="00D53A61" w:rsidRPr="00B22F51" w:rsidRDefault="00D53A61" w:rsidP="00D53A61">
            <w:pPr>
              <w:rPr>
                <w:b/>
              </w:rPr>
            </w:pPr>
            <w:r w:rsidRPr="00B22F51">
              <w:rPr>
                <w:b/>
              </w:rPr>
              <w:t>Primary investigator</w:t>
            </w:r>
            <w:r w:rsidR="00B22F51" w:rsidRPr="00B22F51">
              <w:rPr>
                <w:b/>
              </w:rPr>
              <w:t xml:space="preserve"> (PI)</w:t>
            </w:r>
            <w:r w:rsidRPr="00B22F51">
              <w:rPr>
                <w:b/>
              </w:rPr>
              <w:t>:</w:t>
            </w:r>
          </w:p>
        </w:tc>
        <w:tc>
          <w:tcPr>
            <w:tcW w:w="4675" w:type="dxa"/>
          </w:tcPr>
          <w:p w:rsidR="00D53A61" w:rsidRPr="00D53A61" w:rsidRDefault="00D53A61" w:rsidP="00D53A61"/>
        </w:tc>
      </w:tr>
      <w:tr w:rsidR="00D53A61" w:rsidRPr="00D53A61" w:rsidTr="00F20DD9">
        <w:trPr>
          <w:trHeight w:hRule="exact" w:val="288"/>
          <w:jc w:val="center"/>
        </w:trPr>
        <w:tc>
          <w:tcPr>
            <w:tcW w:w="2515" w:type="dxa"/>
          </w:tcPr>
          <w:p w:rsidR="00D53A61" w:rsidRPr="00D53A61" w:rsidRDefault="00D53A61" w:rsidP="00D53A61">
            <w:r w:rsidRPr="00D53A61">
              <w:t>Position/Title:</w:t>
            </w:r>
          </w:p>
        </w:tc>
        <w:tc>
          <w:tcPr>
            <w:tcW w:w="4675" w:type="dxa"/>
          </w:tcPr>
          <w:p w:rsidR="00D53A61" w:rsidRPr="00D53A61" w:rsidRDefault="00D53A61" w:rsidP="00D53A61"/>
        </w:tc>
      </w:tr>
      <w:tr w:rsidR="00B22F51" w:rsidRPr="00D53A61" w:rsidTr="00F20DD9">
        <w:trPr>
          <w:trHeight w:hRule="exact" w:val="288"/>
          <w:jc w:val="center"/>
        </w:trPr>
        <w:tc>
          <w:tcPr>
            <w:tcW w:w="2515" w:type="dxa"/>
          </w:tcPr>
          <w:p w:rsidR="00B22F51" w:rsidRPr="00D53A61" w:rsidRDefault="00B22F51" w:rsidP="00B22F51">
            <w:r w:rsidRPr="00D53A61">
              <w:t>Institution:</w:t>
            </w:r>
          </w:p>
        </w:tc>
        <w:tc>
          <w:tcPr>
            <w:tcW w:w="4675" w:type="dxa"/>
          </w:tcPr>
          <w:p w:rsidR="00B22F51" w:rsidRPr="00D53A61" w:rsidRDefault="00B22F51" w:rsidP="00B22F51"/>
        </w:tc>
      </w:tr>
      <w:tr w:rsidR="00B22F51" w:rsidRPr="00D53A61" w:rsidTr="00F20DD9">
        <w:trPr>
          <w:trHeight w:hRule="exact" w:val="288"/>
          <w:jc w:val="center"/>
        </w:trPr>
        <w:tc>
          <w:tcPr>
            <w:tcW w:w="2515" w:type="dxa"/>
          </w:tcPr>
          <w:p w:rsidR="00B22F51" w:rsidRPr="00D53A61" w:rsidRDefault="00B22F51" w:rsidP="00B22F51">
            <w:r w:rsidRPr="00D53A61">
              <w:t>Mailing Address:</w:t>
            </w:r>
          </w:p>
        </w:tc>
        <w:tc>
          <w:tcPr>
            <w:tcW w:w="4675" w:type="dxa"/>
          </w:tcPr>
          <w:p w:rsidR="00B22F51" w:rsidRPr="00D53A61" w:rsidRDefault="00B22F51" w:rsidP="00B22F51"/>
        </w:tc>
      </w:tr>
      <w:tr w:rsidR="00B22F51" w:rsidRPr="00D53A61" w:rsidTr="00F20DD9">
        <w:trPr>
          <w:trHeight w:hRule="exact" w:val="288"/>
          <w:jc w:val="center"/>
        </w:trPr>
        <w:tc>
          <w:tcPr>
            <w:tcW w:w="2515" w:type="dxa"/>
          </w:tcPr>
          <w:p w:rsidR="00B22F51" w:rsidRPr="00D53A61" w:rsidRDefault="00B22F51" w:rsidP="00B22F51">
            <w:r w:rsidRPr="00D53A61">
              <w:t>Telephone:</w:t>
            </w:r>
          </w:p>
        </w:tc>
        <w:tc>
          <w:tcPr>
            <w:tcW w:w="4675" w:type="dxa"/>
          </w:tcPr>
          <w:p w:rsidR="00B22F51" w:rsidRPr="00D53A61" w:rsidRDefault="00B22F51" w:rsidP="00B22F51"/>
        </w:tc>
      </w:tr>
      <w:tr w:rsidR="00B22F51" w:rsidRPr="00D53A61" w:rsidTr="00F20DD9">
        <w:trPr>
          <w:trHeight w:hRule="exact" w:val="288"/>
          <w:jc w:val="center"/>
        </w:trPr>
        <w:tc>
          <w:tcPr>
            <w:tcW w:w="2515" w:type="dxa"/>
          </w:tcPr>
          <w:p w:rsidR="00B22F51" w:rsidRPr="00D53A61" w:rsidRDefault="00B22F51" w:rsidP="00B22F51">
            <w:r w:rsidRPr="00D53A61">
              <w:t>Email address:</w:t>
            </w:r>
          </w:p>
        </w:tc>
        <w:tc>
          <w:tcPr>
            <w:tcW w:w="4675" w:type="dxa"/>
          </w:tcPr>
          <w:p w:rsidR="00B22F51" w:rsidRPr="00D53A61" w:rsidRDefault="00B22F51" w:rsidP="00B22F51"/>
        </w:tc>
      </w:tr>
    </w:tbl>
    <w:p w:rsidR="00D53A61" w:rsidRPr="00B22F51" w:rsidRDefault="00D53A61" w:rsidP="00D53A61">
      <w:pPr>
        <w:rPr>
          <w:sz w:val="1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4675"/>
      </w:tblGrid>
      <w:tr w:rsidR="00D53A61" w:rsidTr="00F20DD9">
        <w:trPr>
          <w:trHeight w:val="288"/>
          <w:jc w:val="center"/>
        </w:trPr>
        <w:tc>
          <w:tcPr>
            <w:tcW w:w="2515" w:type="dxa"/>
          </w:tcPr>
          <w:p w:rsidR="00D53A61" w:rsidRPr="00B22F51" w:rsidRDefault="00D53A61" w:rsidP="00D53A61">
            <w:pPr>
              <w:rPr>
                <w:b/>
              </w:rPr>
            </w:pPr>
            <w:r w:rsidRPr="00B22F51">
              <w:rPr>
                <w:b/>
              </w:rPr>
              <w:t>Co-investigator</w:t>
            </w:r>
            <w:r w:rsidR="00B22F51" w:rsidRPr="00B22F51">
              <w:rPr>
                <w:b/>
              </w:rPr>
              <w:t xml:space="preserve"> (Co-PI)</w:t>
            </w:r>
            <w:r w:rsidRPr="00B22F51">
              <w:rPr>
                <w:b/>
              </w:rPr>
              <w:t>:</w:t>
            </w:r>
          </w:p>
        </w:tc>
        <w:tc>
          <w:tcPr>
            <w:tcW w:w="4675" w:type="dxa"/>
          </w:tcPr>
          <w:p w:rsidR="00D53A61" w:rsidRDefault="00D53A61" w:rsidP="00C26571"/>
        </w:tc>
      </w:tr>
      <w:tr w:rsidR="00B22F51" w:rsidTr="00F20DD9">
        <w:trPr>
          <w:trHeight w:val="288"/>
          <w:jc w:val="center"/>
        </w:trPr>
        <w:tc>
          <w:tcPr>
            <w:tcW w:w="2515" w:type="dxa"/>
          </w:tcPr>
          <w:p w:rsidR="00B22F51" w:rsidRPr="00D53A61" w:rsidRDefault="00B22F51" w:rsidP="00B22F51">
            <w:r w:rsidRPr="00D53A61">
              <w:t>Position/Title:</w:t>
            </w:r>
          </w:p>
        </w:tc>
        <w:tc>
          <w:tcPr>
            <w:tcW w:w="4675" w:type="dxa"/>
          </w:tcPr>
          <w:p w:rsidR="00B22F51" w:rsidRDefault="00B22F51" w:rsidP="00B22F51"/>
        </w:tc>
      </w:tr>
      <w:tr w:rsidR="00B22F51" w:rsidTr="00F20DD9">
        <w:trPr>
          <w:trHeight w:val="288"/>
          <w:jc w:val="center"/>
        </w:trPr>
        <w:tc>
          <w:tcPr>
            <w:tcW w:w="2515" w:type="dxa"/>
          </w:tcPr>
          <w:p w:rsidR="00B22F51" w:rsidRPr="00D53A61" w:rsidRDefault="00B22F51" w:rsidP="00B22F51">
            <w:r w:rsidRPr="00D53A61">
              <w:t>Institution:</w:t>
            </w:r>
          </w:p>
        </w:tc>
        <w:tc>
          <w:tcPr>
            <w:tcW w:w="4675" w:type="dxa"/>
          </w:tcPr>
          <w:p w:rsidR="00B22F51" w:rsidRDefault="00B22F51" w:rsidP="00B22F51"/>
        </w:tc>
      </w:tr>
      <w:tr w:rsidR="00B22F51" w:rsidTr="00F20DD9">
        <w:trPr>
          <w:trHeight w:val="288"/>
          <w:jc w:val="center"/>
        </w:trPr>
        <w:tc>
          <w:tcPr>
            <w:tcW w:w="2515" w:type="dxa"/>
          </w:tcPr>
          <w:p w:rsidR="00B22F51" w:rsidRPr="00D53A61" w:rsidRDefault="00B22F51" w:rsidP="00B22F51">
            <w:r w:rsidRPr="00D53A61">
              <w:t>Mailing Address:</w:t>
            </w:r>
          </w:p>
        </w:tc>
        <w:tc>
          <w:tcPr>
            <w:tcW w:w="4675" w:type="dxa"/>
          </w:tcPr>
          <w:p w:rsidR="00B22F51" w:rsidRDefault="00B22F51" w:rsidP="00B22F51"/>
        </w:tc>
      </w:tr>
      <w:tr w:rsidR="00B22F51" w:rsidTr="00F20DD9">
        <w:trPr>
          <w:trHeight w:val="288"/>
          <w:jc w:val="center"/>
        </w:trPr>
        <w:tc>
          <w:tcPr>
            <w:tcW w:w="2515" w:type="dxa"/>
          </w:tcPr>
          <w:p w:rsidR="00B22F51" w:rsidRPr="00D53A61" w:rsidRDefault="00B22F51" w:rsidP="00B22F51">
            <w:r w:rsidRPr="00D53A61">
              <w:t>Telephone:</w:t>
            </w:r>
          </w:p>
        </w:tc>
        <w:tc>
          <w:tcPr>
            <w:tcW w:w="4675" w:type="dxa"/>
          </w:tcPr>
          <w:p w:rsidR="00B22F51" w:rsidRDefault="00B22F51" w:rsidP="00B22F51"/>
        </w:tc>
      </w:tr>
      <w:tr w:rsidR="00B22F51" w:rsidTr="00F20DD9">
        <w:trPr>
          <w:trHeight w:val="288"/>
          <w:jc w:val="center"/>
        </w:trPr>
        <w:tc>
          <w:tcPr>
            <w:tcW w:w="2515" w:type="dxa"/>
          </w:tcPr>
          <w:p w:rsidR="00B22F51" w:rsidRPr="00D53A61" w:rsidRDefault="00B22F51" w:rsidP="00B22F51">
            <w:r w:rsidRPr="00D53A61">
              <w:t>Email address:</w:t>
            </w:r>
          </w:p>
        </w:tc>
        <w:tc>
          <w:tcPr>
            <w:tcW w:w="4675" w:type="dxa"/>
          </w:tcPr>
          <w:p w:rsidR="00B22F51" w:rsidRDefault="00B22F51" w:rsidP="00B22F51"/>
        </w:tc>
      </w:tr>
    </w:tbl>
    <w:p w:rsidR="00D53A61" w:rsidRPr="00B22F51" w:rsidRDefault="00D53A61" w:rsidP="00D53A61">
      <w:pPr>
        <w:rPr>
          <w:sz w:val="10"/>
        </w:rPr>
      </w:pPr>
    </w:p>
    <w:p w:rsidR="00B22F51" w:rsidRPr="00B22F51" w:rsidRDefault="00B22F51" w:rsidP="00D53A61">
      <w:pPr>
        <w:rPr>
          <w:b/>
        </w:rPr>
      </w:pPr>
      <w:r w:rsidRPr="00B22F51">
        <w:rPr>
          <w:b/>
        </w:rPr>
        <w:tab/>
        <w:t>Additional Collaborator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4675"/>
      </w:tblGrid>
      <w:tr w:rsidR="00B22F51" w:rsidTr="00F20DD9">
        <w:trPr>
          <w:trHeight w:val="288"/>
          <w:jc w:val="center"/>
        </w:trPr>
        <w:tc>
          <w:tcPr>
            <w:tcW w:w="2515" w:type="dxa"/>
          </w:tcPr>
          <w:p w:rsidR="00B22F51" w:rsidRPr="00B22F51" w:rsidRDefault="00B22F51" w:rsidP="001F068B">
            <w:pPr>
              <w:rPr>
                <w:b/>
              </w:rPr>
            </w:pPr>
            <w:r w:rsidRPr="00B22F51">
              <w:rPr>
                <w:b/>
              </w:rPr>
              <w:t>Name</w:t>
            </w:r>
          </w:p>
        </w:tc>
        <w:tc>
          <w:tcPr>
            <w:tcW w:w="4675" w:type="dxa"/>
          </w:tcPr>
          <w:p w:rsidR="00B22F51" w:rsidRPr="00B22F51" w:rsidRDefault="00B22F51" w:rsidP="001F068B">
            <w:pPr>
              <w:rPr>
                <w:b/>
              </w:rPr>
            </w:pPr>
            <w:r w:rsidRPr="00B22F51">
              <w:rPr>
                <w:b/>
              </w:rPr>
              <w:t>Title and Affiliation</w:t>
            </w:r>
          </w:p>
        </w:tc>
      </w:tr>
      <w:tr w:rsidR="00B22F51" w:rsidTr="00F20DD9">
        <w:trPr>
          <w:trHeight w:val="288"/>
          <w:jc w:val="center"/>
        </w:trPr>
        <w:tc>
          <w:tcPr>
            <w:tcW w:w="2515" w:type="dxa"/>
          </w:tcPr>
          <w:p w:rsidR="00B22F51" w:rsidRPr="00123532" w:rsidRDefault="00B22F51" w:rsidP="001F068B"/>
        </w:tc>
        <w:tc>
          <w:tcPr>
            <w:tcW w:w="4675" w:type="dxa"/>
          </w:tcPr>
          <w:p w:rsidR="00B22F51" w:rsidRDefault="00B22F51" w:rsidP="001F068B"/>
        </w:tc>
      </w:tr>
      <w:tr w:rsidR="00B22F51" w:rsidTr="00F20DD9">
        <w:trPr>
          <w:trHeight w:val="288"/>
          <w:jc w:val="center"/>
        </w:trPr>
        <w:tc>
          <w:tcPr>
            <w:tcW w:w="2515" w:type="dxa"/>
          </w:tcPr>
          <w:p w:rsidR="00B22F51" w:rsidRPr="00123532" w:rsidRDefault="00B22F51" w:rsidP="001F068B"/>
        </w:tc>
        <w:tc>
          <w:tcPr>
            <w:tcW w:w="4675" w:type="dxa"/>
          </w:tcPr>
          <w:p w:rsidR="00B22F51" w:rsidRDefault="00B22F51" w:rsidP="001F068B"/>
        </w:tc>
      </w:tr>
      <w:tr w:rsidR="00B22F51" w:rsidTr="00F20DD9">
        <w:trPr>
          <w:trHeight w:val="288"/>
          <w:jc w:val="center"/>
        </w:trPr>
        <w:tc>
          <w:tcPr>
            <w:tcW w:w="2515" w:type="dxa"/>
          </w:tcPr>
          <w:p w:rsidR="00B22F51" w:rsidRPr="00123532" w:rsidRDefault="00B22F51" w:rsidP="001F068B"/>
        </w:tc>
        <w:tc>
          <w:tcPr>
            <w:tcW w:w="4675" w:type="dxa"/>
          </w:tcPr>
          <w:p w:rsidR="00B22F51" w:rsidRDefault="00B22F51" w:rsidP="001F068B"/>
        </w:tc>
      </w:tr>
    </w:tbl>
    <w:p w:rsidR="00F20DD9" w:rsidRPr="001F7BAF" w:rsidRDefault="00F20DD9" w:rsidP="00F20DD9">
      <w:pPr>
        <w:pStyle w:val="Footer"/>
        <w:rPr>
          <w:sz w:val="28"/>
        </w:rPr>
      </w:pPr>
    </w:p>
    <w:p w:rsidR="0093473F" w:rsidRDefault="0093473F" w:rsidP="0093473F">
      <w:pPr>
        <w:ind w:left="720"/>
        <w:rPr>
          <w:b/>
        </w:rPr>
      </w:pPr>
      <w:r w:rsidRPr="0093473F">
        <w:rPr>
          <w:b/>
        </w:rPr>
        <w:t xml:space="preserve">Is this proposal a continuation of a project previously funded by Save the Redwoods League? </w:t>
      </w:r>
    </w:p>
    <w:p w:rsidR="0093473F" w:rsidRDefault="00526E2E" w:rsidP="00F20DD9">
      <w:pPr>
        <w:ind w:left="900"/>
      </w:pPr>
      <w:sdt>
        <w:sdtPr>
          <w:id w:val="1602986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DD9">
            <w:rPr>
              <w:rFonts w:ascii="MS Gothic" w:eastAsia="MS Gothic" w:hAnsi="MS Gothic" w:hint="eastAsia"/>
            </w:rPr>
            <w:t>☐</w:t>
          </w:r>
        </w:sdtContent>
      </w:sdt>
      <w:r w:rsidR="00F20DD9">
        <w:t xml:space="preserve">  No</w:t>
      </w:r>
    </w:p>
    <w:p w:rsidR="00F20DD9" w:rsidRPr="00F20DD9" w:rsidRDefault="00526E2E" w:rsidP="00F20DD9">
      <w:pPr>
        <w:ind w:left="900"/>
      </w:pPr>
      <w:sdt>
        <w:sdtPr>
          <w:id w:val="-1432729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DD9">
            <w:rPr>
              <w:rFonts w:ascii="MS Gothic" w:eastAsia="MS Gothic" w:hAnsi="MS Gothic" w:hint="eastAsia"/>
            </w:rPr>
            <w:t>☐</w:t>
          </w:r>
        </w:sdtContent>
      </w:sdt>
      <w:r w:rsidR="00F20DD9">
        <w:t xml:space="preserve"> Yes:</w:t>
      </w:r>
    </w:p>
    <w:tbl>
      <w:tblPr>
        <w:tblStyle w:val="TableGrid"/>
        <w:tblW w:w="0" w:type="auto"/>
        <w:tblInd w:w="1345" w:type="dxa"/>
        <w:tblLook w:val="04A0" w:firstRow="1" w:lastRow="0" w:firstColumn="1" w:lastColumn="0" w:noHBand="0" w:noVBand="1"/>
      </w:tblPr>
      <w:tblGrid>
        <w:gridCol w:w="1255"/>
        <w:gridCol w:w="5675"/>
      </w:tblGrid>
      <w:tr w:rsidR="0093473F" w:rsidTr="00F20DD9">
        <w:tc>
          <w:tcPr>
            <w:tcW w:w="1255" w:type="dxa"/>
          </w:tcPr>
          <w:p w:rsidR="0093473F" w:rsidRDefault="0093473F" w:rsidP="0093473F">
            <w:pPr>
              <w:rPr>
                <w:b/>
              </w:rPr>
            </w:pPr>
            <w:r>
              <w:rPr>
                <w:b/>
              </w:rPr>
              <w:t>Grant No.</w:t>
            </w:r>
          </w:p>
        </w:tc>
        <w:tc>
          <w:tcPr>
            <w:tcW w:w="5675" w:type="dxa"/>
          </w:tcPr>
          <w:p w:rsidR="0093473F" w:rsidRDefault="0093473F" w:rsidP="0093473F">
            <w:pPr>
              <w:rPr>
                <w:b/>
              </w:rPr>
            </w:pPr>
            <w:r>
              <w:rPr>
                <w:b/>
              </w:rPr>
              <w:t>Title</w:t>
            </w:r>
          </w:p>
        </w:tc>
      </w:tr>
      <w:tr w:rsidR="0093473F" w:rsidTr="00F20DD9">
        <w:tc>
          <w:tcPr>
            <w:tcW w:w="1255" w:type="dxa"/>
          </w:tcPr>
          <w:p w:rsidR="0093473F" w:rsidRDefault="0093473F" w:rsidP="0093473F">
            <w:pPr>
              <w:rPr>
                <w:b/>
              </w:rPr>
            </w:pPr>
          </w:p>
        </w:tc>
        <w:tc>
          <w:tcPr>
            <w:tcW w:w="5675" w:type="dxa"/>
          </w:tcPr>
          <w:p w:rsidR="0093473F" w:rsidRDefault="0093473F" w:rsidP="0093473F">
            <w:pPr>
              <w:rPr>
                <w:b/>
              </w:rPr>
            </w:pPr>
          </w:p>
        </w:tc>
      </w:tr>
    </w:tbl>
    <w:p w:rsidR="0093473F" w:rsidRDefault="0093473F" w:rsidP="0093473F">
      <w:pPr>
        <w:ind w:left="720"/>
        <w:rPr>
          <w:b/>
        </w:rPr>
      </w:pPr>
    </w:p>
    <w:p w:rsidR="00F20DD9" w:rsidRDefault="001F7BAF" w:rsidP="001F7BAF">
      <w:pPr>
        <w:pStyle w:val="Footer"/>
        <w:jc w:val="center"/>
        <w:rPr>
          <w:sz w:val="20"/>
        </w:rPr>
      </w:pPr>
      <w:r>
        <w:rPr>
          <w:sz w:val="20"/>
        </w:rPr>
        <w:t>P</w:t>
      </w:r>
      <w:r w:rsidR="0093473F">
        <w:rPr>
          <w:sz w:val="20"/>
        </w:rPr>
        <w:t>rep</w:t>
      </w:r>
      <w:r>
        <w:rPr>
          <w:sz w:val="20"/>
        </w:rPr>
        <w:t xml:space="preserve">roposal </w:t>
      </w:r>
      <w:r w:rsidR="0093473F">
        <w:rPr>
          <w:sz w:val="20"/>
        </w:rPr>
        <w:t>must not</w:t>
      </w:r>
      <w:r>
        <w:rPr>
          <w:sz w:val="20"/>
        </w:rPr>
        <w:t xml:space="preserve"> exceed 2 pages, excluding references and cover page. </w:t>
      </w:r>
      <w:r w:rsidR="0093473F">
        <w:rPr>
          <w:sz w:val="20"/>
        </w:rPr>
        <w:t>Send</w:t>
      </w:r>
      <w:r w:rsidR="00F20DD9">
        <w:rPr>
          <w:sz w:val="20"/>
        </w:rPr>
        <w:t xml:space="preserve"> </w:t>
      </w:r>
      <w:r>
        <w:rPr>
          <w:sz w:val="20"/>
        </w:rPr>
        <w:t xml:space="preserve">pdf to </w:t>
      </w:r>
      <w:hyperlink r:id="rId8" w:history="1">
        <w:r w:rsidRPr="000D2A67">
          <w:rPr>
            <w:rStyle w:val="Hyperlink"/>
            <w:sz w:val="20"/>
          </w:rPr>
          <w:t>science@savetheredwoods.org</w:t>
        </w:r>
      </w:hyperlink>
      <w:r>
        <w:rPr>
          <w:sz w:val="20"/>
        </w:rPr>
        <w:t xml:space="preserve"> by 9/</w:t>
      </w:r>
      <w:r w:rsidR="00526E2E">
        <w:rPr>
          <w:sz w:val="20"/>
        </w:rPr>
        <w:t>20</w:t>
      </w:r>
      <w:r>
        <w:rPr>
          <w:sz w:val="20"/>
        </w:rPr>
        <w:t>/201</w:t>
      </w:r>
      <w:r w:rsidR="00526E2E">
        <w:rPr>
          <w:sz w:val="20"/>
        </w:rPr>
        <w:t>9</w:t>
      </w:r>
      <w:r>
        <w:rPr>
          <w:sz w:val="20"/>
        </w:rPr>
        <w:t xml:space="preserve">. </w:t>
      </w:r>
      <w:r w:rsidRPr="00F20DD9">
        <w:rPr>
          <w:b/>
          <w:sz w:val="20"/>
        </w:rPr>
        <w:t>Delete all italicized instructions</w:t>
      </w:r>
      <w:r w:rsidR="00AA0E92">
        <w:rPr>
          <w:b/>
          <w:sz w:val="20"/>
        </w:rPr>
        <w:t xml:space="preserve"> int his document</w:t>
      </w:r>
      <w:r w:rsidRPr="00F20DD9">
        <w:rPr>
          <w:b/>
          <w:sz w:val="20"/>
        </w:rPr>
        <w:t xml:space="preserve"> and re-name the file</w:t>
      </w:r>
      <w:r>
        <w:rPr>
          <w:sz w:val="20"/>
        </w:rPr>
        <w:t>, replacing PI Last Name and keywords (e.g., “PreProposal_Smith_</w:t>
      </w:r>
      <w:r w:rsidR="0093473F">
        <w:rPr>
          <w:sz w:val="20"/>
        </w:rPr>
        <w:t>BurritosSalsa</w:t>
      </w:r>
      <w:r>
        <w:rPr>
          <w:sz w:val="20"/>
        </w:rPr>
        <w:t>_201</w:t>
      </w:r>
      <w:r w:rsidR="00526E2E">
        <w:rPr>
          <w:sz w:val="20"/>
        </w:rPr>
        <w:t>9</w:t>
      </w:r>
      <w:r>
        <w:rPr>
          <w:sz w:val="20"/>
        </w:rPr>
        <w:t>.pdf”).</w:t>
      </w:r>
    </w:p>
    <w:p w:rsidR="00F20DD9" w:rsidRDefault="00F20DD9">
      <w:pPr>
        <w:rPr>
          <w:sz w:val="20"/>
        </w:rPr>
      </w:pPr>
      <w:r>
        <w:rPr>
          <w:sz w:val="20"/>
        </w:rPr>
        <w:br w:type="page"/>
      </w:r>
    </w:p>
    <w:p w:rsidR="001F7BAF" w:rsidRPr="00B22F51" w:rsidRDefault="001F7BAF" w:rsidP="001F7BAF">
      <w:pPr>
        <w:pStyle w:val="Footer"/>
        <w:jc w:val="center"/>
        <w:rPr>
          <w:sz w:val="20"/>
        </w:rPr>
      </w:pPr>
    </w:p>
    <w:p w:rsidR="00E63E5D" w:rsidRPr="00BF0366" w:rsidRDefault="00156315" w:rsidP="00E63E5D">
      <w:pPr>
        <w:pStyle w:val="ListParagraph"/>
        <w:numPr>
          <w:ilvl w:val="0"/>
          <w:numId w:val="1"/>
        </w:numPr>
        <w:rPr>
          <w:smallCaps/>
          <w:sz w:val="24"/>
        </w:rPr>
      </w:pPr>
      <w:r>
        <w:rPr>
          <w:smallCaps/>
          <w:sz w:val="24"/>
        </w:rPr>
        <w:t>Research questions</w:t>
      </w:r>
    </w:p>
    <w:p w:rsidR="00E63E5D" w:rsidRDefault="00E63E5D" w:rsidP="00156315">
      <w:pPr>
        <w:pStyle w:val="ListParagraph"/>
        <w:numPr>
          <w:ilvl w:val="0"/>
          <w:numId w:val="2"/>
        </w:numPr>
        <w:rPr>
          <w:i/>
        </w:rPr>
      </w:pPr>
      <w:r w:rsidRPr="00156315">
        <w:rPr>
          <w:i/>
        </w:rPr>
        <w:t xml:space="preserve">Please </w:t>
      </w:r>
      <w:r w:rsidR="00156315">
        <w:rPr>
          <w:i/>
        </w:rPr>
        <w:t>list core research questions addressed by the proposal in bulleted format</w:t>
      </w:r>
      <w:r w:rsidR="001B191D" w:rsidRPr="00156315">
        <w:rPr>
          <w:i/>
        </w:rPr>
        <w:t>.</w:t>
      </w:r>
    </w:p>
    <w:p w:rsidR="00156315" w:rsidRDefault="00156315" w:rsidP="00156315">
      <w:pPr>
        <w:pStyle w:val="ListParagraph"/>
        <w:numPr>
          <w:ilvl w:val="0"/>
          <w:numId w:val="2"/>
        </w:numPr>
        <w:rPr>
          <w:i/>
        </w:rPr>
      </w:pPr>
    </w:p>
    <w:p w:rsidR="00156315" w:rsidRPr="00156315" w:rsidRDefault="00156315" w:rsidP="00156315">
      <w:pPr>
        <w:pStyle w:val="ListParagraph"/>
        <w:ind w:left="1800"/>
        <w:rPr>
          <w:i/>
        </w:rPr>
      </w:pPr>
    </w:p>
    <w:p w:rsidR="00E63E5D" w:rsidRDefault="001B191D" w:rsidP="00E63E5D">
      <w:pPr>
        <w:pStyle w:val="ListParagraph"/>
        <w:numPr>
          <w:ilvl w:val="0"/>
          <w:numId w:val="1"/>
        </w:numPr>
        <w:rPr>
          <w:smallCaps/>
          <w:sz w:val="24"/>
        </w:rPr>
      </w:pPr>
      <w:r>
        <w:rPr>
          <w:smallCaps/>
          <w:sz w:val="24"/>
        </w:rPr>
        <w:t>Purpose and Need</w:t>
      </w:r>
    </w:p>
    <w:p w:rsidR="00156315" w:rsidRPr="00156315" w:rsidRDefault="00156315" w:rsidP="00156315">
      <w:pPr>
        <w:pStyle w:val="ListParagraph"/>
        <w:ind w:left="1080"/>
        <w:rPr>
          <w:i/>
        </w:rPr>
      </w:pPr>
      <w:r>
        <w:rPr>
          <w:i/>
        </w:rPr>
        <w:t xml:space="preserve">Please use this introduction section to describe the purpose and need </w:t>
      </w:r>
      <w:r w:rsidR="00A20433">
        <w:rPr>
          <w:i/>
        </w:rPr>
        <w:t>for</w:t>
      </w:r>
      <w:r>
        <w:rPr>
          <w:i/>
        </w:rPr>
        <w:t xml:space="preserve"> the </w:t>
      </w:r>
      <w:r w:rsidR="00A20433">
        <w:rPr>
          <w:i/>
        </w:rPr>
        <w:t>research</w:t>
      </w:r>
      <w:r>
        <w:rPr>
          <w:i/>
        </w:rPr>
        <w:t>, including what is known and where the data gaps are.</w:t>
      </w:r>
    </w:p>
    <w:p w:rsidR="00156315" w:rsidRDefault="00156315" w:rsidP="00156315">
      <w:pPr>
        <w:pStyle w:val="ListParagraph"/>
        <w:ind w:left="1080"/>
        <w:rPr>
          <w:smallCaps/>
          <w:sz w:val="24"/>
        </w:rPr>
      </w:pPr>
    </w:p>
    <w:p w:rsidR="00156315" w:rsidRDefault="00156315" w:rsidP="00E63E5D">
      <w:pPr>
        <w:pStyle w:val="ListParagraph"/>
        <w:numPr>
          <w:ilvl w:val="0"/>
          <w:numId w:val="1"/>
        </w:numPr>
        <w:rPr>
          <w:smallCaps/>
          <w:sz w:val="24"/>
        </w:rPr>
      </w:pPr>
      <w:r>
        <w:rPr>
          <w:smallCaps/>
          <w:sz w:val="24"/>
        </w:rPr>
        <w:t>Relevance to Conservation</w:t>
      </w:r>
    </w:p>
    <w:p w:rsidR="00156315" w:rsidRPr="00156315" w:rsidRDefault="00156315" w:rsidP="00156315">
      <w:pPr>
        <w:pStyle w:val="ListParagraph"/>
        <w:ind w:left="1080"/>
        <w:rPr>
          <w:i/>
        </w:rPr>
      </w:pPr>
      <w:r>
        <w:rPr>
          <w:i/>
        </w:rPr>
        <w:t>D</w:t>
      </w:r>
      <w:r w:rsidR="00D53A61">
        <w:rPr>
          <w:i/>
        </w:rPr>
        <w:t>iscretely d</w:t>
      </w:r>
      <w:r>
        <w:rPr>
          <w:i/>
        </w:rPr>
        <w:t>escribe the relevance of the research to conservation and forest stewardship. How can the League use this information to be better forest stewards?</w:t>
      </w:r>
    </w:p>
    <w:p w:rsidR="00156315" w:rsidRPr="00156315" w:rsidRDefault="00156315" w:rsidP="00156315">
      <w:pPr>
        <w:pStyle w:val="ListParagraph"/>
        <w:ind w:left="1080"/>
      </w:pPr>
    </w:p>
    <w:p w:rsidR="00156315" w:rsidRDefault="00156315" w:rsidP="00156315">
      <w:pPr>
        <w:pStyle w:val="ListParagraph"/>
        <w:numPr>
          <w:ilvl w:val="0"/>
          <w:numId w:val="1"/>
        </w:numPr>
        <w:rPr>
          <w:smallCaps/>
          <w:sz w:val="24"/>
        </w:rPr>
      </w:pPr>
      <w:r>
        <w:rPr>
          <w:smallCaps/>
          <w:sz w:val="24"/>
        </w:rPr>
        <w:t>Methods</w:t>
      </w:r>
    </w:p>
    <w:p w:rsidR="0091236F" w:rsidRPr="0091236F" w:rsidRDefault="0091236F" w:rsidP="0091236F">
      <w:pPr>
        <w:pStyle w:val="ListParagraph"/>
        <w:ind w:left="1080"/>
        <w:rPr>
          <w:smallCaps/>
          <w:sz w:val="24"/>
        </w:rPr>
      </w:pPr>
    </w:p>
    <w:p w:rsidR="00156315" w:rsidRDefault="00156315" w:rsidP="00E63E5D">
      <w:pPr>
        <w:pStyle w:val="ListParagraph"/>
        <w:numPr>
          <w:ilvl w:val="0"/>
          <w:numId w:val="1"/>
        </w:numPr>
        <w:rPr>
          <w:smallCaps/>
          <w:sz w:val="24"/>
        </w:rPr>
      </w:pPr>
      <w:r>
        <w:rPr>
          <w:smallCaps/>
          <w:sz w:val="24"/>
        </w:rPr>
        <w:t>Deliverables</w:t>
      </w:r>
    </w:p>
    <w:p w:rsidR="00156315" w:rsidRPr="0091236F" w:rsidRDefault="00156315" w:rsidP="0091236F">
      <w:pPr>
        <w:pStyle w:val="ListParagraph"/>
        <w:ind w:left="1080"/>
        <w:rPr>
          <w:i/>
        </w:rPr>
      </w:pPr>
      <w:r w:rsidRPr="00156315">
        <w:rPr>
          <w:i/>
        </w:rPr>
        <w:t xml:space="preserve">Please list all deliverables </w:t>
      </w:r>
      <w:r w:rsidR="0091236F">
        <w:rPr>
          <w:i/>
        </w:rPr>
        <w:t xml:space="preserve">proposed </w:t>
      </w:r>
      <w:r w:rsidRPr="00156315">
        <w:rPr>
          <w:i/>
        </w:rPr>
        <w:t>for the grant award</w:t>
      </w:r>
      <w:r w:rsidR="0091236F">
        <w:rPr>
          <w:i/>
        </w:rPr>
        <w:t>. Examples include a peer-reviewed manuscript (strongly preferred)</w:t>
      </w:r>
      <w:r w:rsidR="00175E8A">
        <w:rPr>
          <w:i/>
        </w:rPr>
        <w:t>,</w:t>
      </w:r>
      <w:r w:rsidR="0091236F">
        <w:rPr>
          <w:i/>
        </w:rPr>
        <w:t xml:space="preserve"> </w:t>
      </w:r>
      <w:r w:rsidR="0039159D">
        <w:rPr>
          <w:i/>
        </w:rPr>
        <w:t xml:space="preserve">outreach events such as </w:t>
      </w:r>
      <w:r w:rsidR="0091236F">
        <w:rPr>
          <w:i/>
        </w:rPr>
        <w:t>field tours with forest managers</w:t>
      </w:r>
      <w:r w:rsidR="00175E8A">
        <w:rPr>
          <w:i/>
        </w:rPr>
        <w:t xml:space="preserve"> about results, etc</w:t>
      </w:r>
      <w:r w:rsidR="0091236F">
        <w:rPr>
          <w:i/>
        </w:rPr>
        <w:t>. At minimum annual progress reports will be due on November 1</w:t>
      </w:r>
      <w:r w:rsidR="0091236F" w:rsidRPr="0091236F">
        <w:rPr>
          <w:i/>
          <w:vertAlign w:val="superscript"/>
        </w:rPr>
        <w:t>st</w:t>
      </w:r>
      <w:r w:rsidR="0091236F">
        <w:rPr>
          <w:i/>
        </w:rPr>
        <w:t xml:space="preserve">, and a final report is required. Both reports must use the League template. </w:t>
      </w:r>
      <w:r w:rsidRPr="0091236F">
        <w:rPr>
          <w:i/>
        </w:rPr>
        <w:t xml:space="preserve">Add a follow-up narrative describing </w:t>
      </w:r>
      <w:r w:rsidR="0091236F" w:rsidRPr="0091236F">
        <w:rPr>
          <w:i/>
        </w:rPr>
        <w:t>delivered products</w:t>
      </w:r>
      <w:r w:rsidRPr="0091236F">
        <w:rPr>
          <w:i/>
        </w:rPr>
        <w:t xml:space="preserve"> in more detail as needed.</w:t>
      </w:r>
    </w:p>
    <w:p w:rsidR="00156315" w:rsidRPr="00156315" w:rsidRDefault="00156315" w:rsidP="00156315">
      <w:pPr>
        <w:pStyle w:val="ListParagraph"/>
        <w:ind w:left="1080"/>
        <w:rPr>
          <w:i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3865"/>
        <w:gridCol w:w="2746"/>
      </w:tblGrid>
      <w:tr w:rsidR="0091236F" w:rsidTr="0091236F">
        <w:tc>
          <w:tcPr>
            <w:tcW w:w="3865" w:type="dxa"/>
          </w:tcPr>
          <w:p w:rsidR="0091236F" w:rsidRPr="00E63E5D" w:rsidRDefault="0091236F" w:rsidP="00C26571">
            <w:pPr>
              <w:rPr>
                <w:b/>
              </w:rPr>
            </w:pPr>
            <w:r w:rsidRPr="00E63E5D">
              <w:rPr>
                <w:b/>
              </w:rPr>
              <w:t>Deliverable</w:t>
            </w:r>
          </w:p>
        </w:tc>
        <w:tc>
          <w:tcPr>
            <w:tcW w:w="2746" w:type="dxa"/>
          </w:tcPr>
          <w:p w:rsidR="0091236F" w:rsidRPr="00E63E5D" w:rsidRDefault="0091236F" w:rsidP="00C26571">
            <w:pPr>
              <w:rPr>
                <w:b/>
              </w:rPr>
            </w:pPr>
            <w:r>
              <w:rPr>
                <w:b/>
              </w:rPr>
              <w:t>Planned Completion</w:t>
            </w:r>
            <w:r w:rsidRPr="00E63E5D">
              <w:rPr>
                <w:b/>
              </w:rPr>
              <w:t xml:space="preserve"> Date</w:t>
            </w:r>
          </w:p>
        </w:tc>
      </w:tr>
      <w:tr w:rsidR="0091236F" w:rsidTr="0091236F">
        <w:tc>
          <w:tcPr>
            <w:tcW w:w="3865" w:type="dxa"/>
          </w:tcPr>
          <w:p w:rsidR="0091236F" w:rsidRDefault="0091236F" w:rsidP="00C26571"/>
        </w:tc>
        <w:tc>
          <w:tcPr>
            <w:tcW w:w="2746" w:type="dxa"/>
          </w:tcPr>
          <w:p w:rsidR="0091236F" w:rsidRDefault="0091236F" w:rsidP="00C26571"/>
        </w:tc>
      </w:tr>
      <w:tr w:rsidR="0091236F" w:rsidTr="0091236F">
        <w:tc>
          <w:tcPr>
            <w:tcW w:w="3865" w:type="dxa"/>
          </w:tcPr>
          <w:p w:rsidR="0091236F" w:rsidRDefault="0091236F" w:rsidP="00C26571"/>
        </w:tc>
        <w:tc>
          <w:tcPr>
            <w:tcW w:w="2746" w:type="dxa"/>
          </w:tcPr>
          <w:p w:rsidR="0091236F" w:rsidRDefault="0091236F" w:rsidP="00C26571"/>
        </w:tc>
      </w:tr>
    </w:tbl>
    <w:p w:rsidR="00156315" w:rsidRPr="00A3064C" w:rsidRDefault="00156315" w:rsidP="00A3064C">
      <w:pPr>
        <w:rPr>
          <w:smallCaps/>
          <w:sz w:val="24"/>
        </w:rPr>
      </w:pPr>
    </w:p>
    <w:p w:rsidR="00B22F51" w:rsidRPr="00B22F51" w:rsidRDefault="0091236F" w:rsidP="00B22F51">
      <w:pPr>
        <w:pStyle w:val="ListParagraph"/>
        <w:numPr>
          <w:ilvl w:val="0"/>
          <w:numId w:val="1"/>
        </w:numPr>
        <w:rPr>
          <w:smallCaps/>
          <w:sz w:val="24"/>
        </w:rPr>
      </w:pPr>
      <w:r>
        <w:rPr>
          <w:smallCaps/>
          <w:sz w:val="24"/>
        </w:rPr>
        <w:t>References</w:t>
      </w:r>
    </w:p>
    <w:p w:rsidR="00B22F51" w:rsidRDefault="00B22F51" w:rsidP="00B22F51">
      <w:pPr>
        <w:ind w:left="1080"/>
        <w:rPr>
          <w:i/>
        </w:rPr>
      </w:pPr>
      <w:r>
        <w:rPr>
          <w:i/>
        </w:rPr>
        <w:t>References will not count towards the 2 page limit.</w:t>
      </w:r>
    </w:p>
    <w:p w:rsidR="00B22F51" w:rsidRDefault="00B22F51" w:rsidP="00B22F51">
      <w:pPr>
        <w:pStyle w:val="ListParagraph"/>
        <w:ind w:left="1080"/>
        <w:rPr>
          <w:smallCaps/>
          <w:sz w:val="24"/>
        </w:rPr>
      </w:pPr>
    </w:p>
    <w:p w:rsidR="0093473F" w:rsidRPr="00B22F51" w:rsidRDefault="0093473F" w:rsidP="0093473F">
      <w:pPr>
        <w:pStyle w:val="ListParagraph"/>
        <w:numPr>
          <w:ilvl w:val="0"/>
          <w:numId w:val="1"/>
        </w:numPr>
        <w:rPr>
          <w:smallCaps/>
          <w:sz w:val="24"/>
        </w:rPr>
      </w:pPr>
      <w:r>
        <w:rPr>
          <w:smallCaps/>
          <w:sz w:val="24"/>
        </w:rPr>
        <w:t>CV’s</w:t>
      </w:r>
    </w:p>
    <w:p w:rsidR="0093473F" w:rsidRDefault="0093473F" w:rsidP="0093473F">
      <w:pPr>
        <w:ind w:left="1080"/>
        <w:rPr>
          <w:i/>
        </w:rPr>
      </w:pPr>
      <w:r>
        <w:rPr>
          <w:i/>
        </w:rPr>
        <w:t>Please attach PI and Co-PI CV’s to the end of the proposal.</w:t>
      </w:r>
    </w:p>
    <w:p w:rsidR="0093473F" w:rsidRDefault="0093473F" w:rsidP="00B22F51">
      <w:pPr>
        <w:pStyle w:val="ListParagraph"/>
        <w:ind w:left="1080"/>
        <w:rPr>
          <w:smallCaps/>
          <w:sz w:val="24"/>
        </w:rPr>
      </w:pPr>
    </w:p>
    <w:sectPr w:rsidR="009347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00DA" w:rsidRDefault="00CC00DA" w:rsidP="00BF0366">
      <w:pPr>
        <w:spacing w:after="0" w:line="240" w:lineRule="auto"/>
      </w:pPr>
      <w:r>
        <w:separator/>
      </w:r>
    </w:p>
  </w:endnote>
  <w:endnote w:type="continuationSeparator" w:id="0">
    <w:p w:rsidR="00CC00DA" w:rsidRDefault="00CC00DA" w:rsidP="00BF03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00DA" w:rsidRDefault="00CC00DA" w:rsidP="00BF0366">
      <w:pPr>
        <w:spacing w:after="0" w:line="240" w:lineRule="auto"/>
      </w:pPr>
      <w:r>
        <w:separator/>
      </w:r>
    </w:p>
  </w:footnote>
  <w:footnote w:type="continuationSeparator" w:id="0">
    <w:p w:rsidR="00CC00DA" w:rsidRDefault="00CC00DA" w:rsidP="00BF03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1E4B11"/>
    <w:multiLevelType w:val="hybridMultilevel"/>
    <w:tmpl w:val="EB3CED6E"/>
    <w:lvl w:ilvl="0" w:tplc="A0903B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630460"/>
    <w:multiLevelType w:val="hybridMultilevel"/>
    <w:tmpl w:val="F3B85F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TAyNTc0NzcwMTVT0lEKTi0uzszPAykwrAUAk4KUHSwAAAA="/>
  </w:docVars>
  <w:rsids>
    <w:rsidRoot w:val="00E63E5D"/>
    <w:rsid w:val="00097900"/>
    <w:rsid w:val="00156315"/>
    <w:rsid w:val="00175E8A"/>
    <w:rsid w:val="001B191D"/>
    <w:rsid w:val="001F7BAF"/>
    <w:rsid w:val="00302AC9"/>
    <w:rsid w:val="0039159D"/>
    <w:rsid w:val="003B504B"/>
    <w:rsid w:val="003E1347"/>
    <w:rsid w:val="00526E2E"/>
    <w:rsid w:val="008E6D6E"/>
    <w:rsid w:val="0091236F"/>
    <w:rsid w:val="0093473F"/>
    <w:rsid w:val="00941FE7"/>
    <w:rsid w:val="00A20433"/>
    <w:rsid w:val="00A3064C"/>
    <w:rsid w:val="00AA0E92"/>
    <w:rsid w:val="00B22F51"/>
    <w:rsid w:val="00BF0366"/>
    <w:rsid w:val="00CC00DA"/>
    <w:rsid w:val="00D53A61"/>
    <w:rsid w:val="00E63E5D"/>
    <w:rsid w:val="00E81E4C"/>
    <w:rsid w:val="00F12F4B"/>
    <w:rsid w:val="00F20DD9"/>
    <w:rsid w:val="00F9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FE5F15"/>
  <w15:chartTrackingRefBased/>
  <w15:docId w15:val="{7F475F9E-F7CE-4417-B6BA-20DE7A1CC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3E5D"/>
    <w:pPr>
      <w:ind w:left="720"/>
      <w:contextualSpacing/>
    </w:pPr>
  </w:style>
  <w:style w:type="table" w:styleId="TableGrid">
    <w:name w:val="Table Grid"/>
    <w:basedOn w:val="TableNormal"/>
    <w:uiPriority w:val="39"/>
    <w:rsid w:val="00E63E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0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0366"/>
  </w:style>
  <w:style w:type="paragraph" w:styleId="Footer">
    <w:name w:val="footer"/>
    <w:basedOn w:val="Normal"/>
    <w:link w:val="FooterChar"/>
    <w:uiPriority w:val="99"/>
    <w:unhideWhenUsed/>
    <w:rsid w:val="00BF0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0366"/>
  </w:style>
  <w:style w:type="character" w:styleId="Hyperlink">
    <w:name w:val="Hyperlink"/>
    <w:basedOn w:val="DefaultParagraphFont"/>
    <w:uiPriority w:val="99"/>
    <w:unhideWhenUsed/>
    <w:rsid w:val="00D53A6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ience@savetheredwoods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Shive</dc:creator>
  <cp:keywords/>
  <dc:description/>
  <cp:lastModifiedBy>Marcos Castineiras</cp:lastModifiedBy>
  <cp:revision>3</cp:revision>
  <dcterms:created xsi:type="dcterms:W3CDTF">2019-08-20T18:05:00Z</dcterms:created>
  <dcterms:modified xsi:type="dcterms:W3CDTF">2019-08-27T00:44:00Z</dcterms:modified>
</cp:coreProperties>
</file>